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5BA6D" w14:textId="77777777" w:rsidR="00822B5F" w:rsidRDefault="00822B5F" w:rsidP="00822B5F">
      <w:pPr>
        <w:jc w:val="center"/>
        <w:rPr>
          <w:b/>
        </w:rPr>
      </w:pPr>
      <w:r>
        <w:rPr>
          <w:b/>
        </w:rPr>
        <w:t>FICA QUESTIONNAIRE FOR NATURAL PERSONS</w:t>
      </w:r>
    </w:p>
    <w:p w14:paraId="404DD9B7" w14:textId="77777777" w:rsidR="00822B5F" w:rsidRDefault="00822B5F" w:rsidP="00822B5F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19"/>
        <w:gridCol w:w="3570"/>
        <w:gridCol w:w="278"/>
        <w:gridCol w:w="4449"/>
      </w:tblGrid>
      <w:tr w:rsidR="00822B5F" w14:paraId="4E5F2263" w14:textId="77777777" w:rsidTr="009613BC">
        <w:trPr>
          <w:cantSplit/>
          <w:tblHeader/>
        </w:trPr>
        <w:tc>
          <w:tcPr>
            <w:tcW w:w="9016" w:type="dxa"/>
            <w:gridSpan w:val="4"/>
            <w:shd w:val="clear" w:color="auto" w:fill="2F5496" w:themeFill="accent1" w:themeFillShade="BF"/>
          </w:tcPr>
          <w:p w14:paraId="05A60D76" w14:textId="77777777" w:rsidR="00822B5F" w:rsidRPr="00937F72" w:rsidRDefault="00822B5F" w:rsidP="001303A2">
            <w:pPr>
              <w:jc w:val="center"/>
              <w:rPr>
                <w:b/>
              </w:rPr>
            </w:pPr>
            <w:r>
              <w:rPr>
                <w:b/>
              </w:rPr>
              <w:t>NATURAL PERSONS</w:t>
            </w:r>
          </w:p>
        </w:tc>
      </w:tr>
      <w:tr w:rsidR="00822B5F" w14:paraId="1FAAC25C" w14:textId="77777777" w:rsidTr="009613BC">
        <w:tc>
          <w:tcPr>
            <w:tcW w:w="719" w:type="dxa"/>
          </w:tcPr>
          <w:p w14:paraId="32B7047C" w14:textId="77777777" w:rsidR="00822B5F" w:rsidRDefault="00822B5F" w:rsidP="001303A2">
            <w:r>
              <w:t>1</w:t>
            </w:r>
          </w:p>
        </w:tc>
        <w:tc>
          <w:tcPr>
            <w:tcW w:w="3570" w:type="dxa"/>
          </w:tcPr>
          <w:p w14:paraId="3233DEB1" w14:textId="77777777" w:rsidR="00822B5F" w:rsidRDefault="00822B5F" w:rsidP="001303A2">
            <w:pPr>
              <w:spacing w:line="360" w:lineRule="auto"/>
            </w:pPr>
            <w:r>
              <w:t>What is your full name and contact details (</w:t>
            </w:r>
            <w:proofErr w:type="spellStart"/>
            <w:proofErr w:type="gramStart"/>
            <w:r>
              <w:t>ie</w:t>
            </w:r>
            <w:proofErr w:type="spellEnd"/>
            <w:proofErr w:type="gramEnd"/>
            <w:r>
              <w:t xml:space="preserve"> the person completing this Questionnaire)?</w:t>
            </w:r>
          </w:p>
          <w:p w14:paraId="0AF2F762" w14:textId="77777777" w:rsidR="00822B5F" w:rsidRPr="00ED29AE" w:rsidRDefault="00822B5F" w:rsidP="001303A2">
            <w:pPr>
              <w:spacing w:line="360" w:lineRule="auto"/>
            </w:pPr>
          </w:p>
        </w:tc>
        <w:tc>
          <w:tcPr>
            <w:tcW w:w="278" w:type="dxa"/>
            <w:vMerge w:val="restart"/>
            <w:shd w:val="clear" w:color="auto" w:fill="A6A6A6" w:themeFill="background1" w:themeFillShade="A6"/>
          </w:tcPr>
          <w:p w14:paraId="26091E3B" w14:textId="77777777" w:rsidR="00822B5F" w:rsidRPr="00ED29AE" w:rsidRDefault="00822B5F" w:rsidP="001303A2"/>
        </w:tc>
        <w:tc>
          <w:tcPr>
            <w:tcW w:w="4449" w:type="dxa"/>
          </w:tcPr>
          <w:p w14:paraId="46D976AE" w14:textId="77777777" w:rsidR="00822B5F" w:rsidRPr="00ED29AE" w:rsidRDefault="00822B5F" w:rsidP="001303A2"/>
        </w:tc>
      </w:tr>
      <w:tr w:rsidR="00822B5F" w14:paraId="2021AACE" w14:textId="77777777" w:rsidTr="009613BC">
        <w:tc>
          <w:tcPr>
            <w:tcW w:w="719" w:type="dxa"/>
          </w:tcPr>
          <w:p w14:paraId="74EF1265" w14:textId="77777777" w:rsidR="00822B5F" w:rsidRPr="00ED29AE" w:rsidRDefault="00822B5F" w:rsidP="001303A2">
            <w:r>
              <w:t>2</w:t>
            </w:r>
          </w:p>
        </w:tc>
        <w:tc>
          <w:tcPr>
            <w:tcW w:w="3570" w:type="dxa"/>
          </w:tcPr>
          <w:p w14:paraId="12A197C4" w14:textId="77777777" w:rsidR="00822B5F" w:rsidRDefault="00822B5F" w:rsidP="001303A2">
            <w:pPr>
              <w:spacing w:line="360" w:lineRule="auto"/>
            </w:pPr>
            <w:r>
              <w:t>Are you a South African citizen / permanent resident?</w:t>
            </w:r>
          </w:p>
          <w:p w14:paraId="5C480368" w14:textId="77777777" w:rsidR="00822B5F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51B79861" w14:textId="77777777" w:rsidR="00822B5F" w:rsidRPr="00ED29AE" w:rsidRDefault="00822B5F" w:rsidP="001303A2"/>
        </w:tc>
        <w:tc>
          <w:tcPr>
            <w:tcW w:w="4449" w:type="dxa"/>
          </w:tcPr>
          <w:p w14:paraId="0B5D94C9" w14:textId="77777777" w:rsidR="00822B5F" w:rsidRPr="00ED29AE" w:rsidRDefault="00822B5F" w:rsidP="001303A2"/>
        </w:tc>
      </w:tr>
      <w:tr w:rsidR="00822B5F" w14:paraId="77A3D581" w14:textId="77777777" w:rsidTr="009613BC">
        <w:tc>
          <w:tcPr>
            <w:tcW w:w="719" w:type="dxa"/>
          </w:tcPr>
          <w:p w14:paraId="46A254C3" w14:textId="77777777" w:rsidR="00822B5F" w:rsidRPr="00ED29AE" w:rsidRDefault="00822B5F" w:rsidP="001303A2">
            <w:r>
              <w:t>3</w:t>
            </w:r>
          </w:p>
        </w:tc>
        <w:tc>
          <w:tcPr>
            <w:tcW w:w="3570" w:type="dxa"/>
          </w:tcPr>
          <w:p w14:paraId="5C9A91F5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If you are dealing with </w:t>
            </w:r>
            <w:r w:rsidRPr="0075065B">
              <w:rPr>
                <w:b/>
              </w:rPr>
              <w:t xml:space="preserve">NRE </w:t>
            </w:r>
            <w:r w:rsidRPr="0075065B">
              <w:t>on behalf of another person (</w:t>
            </w:r>
            <w:proofErr w:type="spellStart"/>
            <w:proofErr w:type="gramStart"/>
            <w:r w:rsidRPr="0075065B">
              <w:t>ie</w:t>
            </w:r>
            <w:proofErr w:type="spellEnd"/>
            <w:proofErr w:type="gramEnd"/>
            <w:r w:rsidRPr="0075065B">
              <w:t xml:space="preserve"> a Principal), what is the Principal's full name and contact details?</w:t>
            </w:r>
          </w:p>
          <w:p w14:paraId="30DE4B08" w14:textId="77777777" w:rsidR="00822B5F" w:rsidRPr="0075065B" w:rsidRDefault="00822B5F" w:rsidP="001303A2">
            <w:pPr>
              <w:spacing w:line="360" w:lineRule="auto"/>
            </w:pPr>
          </w:p>
          <w:p w14:paraId="5AF14261" w14:textId="77777777" w:rsidR="00822B5F" w:rsidRPr="0075065B" w:rsidRDefault="00822B5F" w:rsidP="001303A2">
            <w:pPr>
              <w:spacing w:line="360" w:lineRule="auto"/>
              <w:rPr>
                <w:b/>
              </w:rPr>
            </w:pPr>
            <w:r w:rsidRPr="0075065B">
              <w:rPr>
                <w:b/>
              </w:rPr>
              <w:t xml:space="preserve">[Note: even if you are acting on behalf of a </w:t>
            </w:r>
            <w:proofErr w:type="gramStart"/>
            <w:r w:rsidRPr="0075065B">
              <w:rPr>
                <w:b/>
              </w:rPr>
              <w:t>Principal</w:t>
            </w:r>
            <w:proofErr w:type="gramEnd"/>
            <w:r w:rsidRPr="0075065B">
              <w:rPr>
                <w:b/>
              </w:rPr>
              <w:t>, you are still the Client for purposes of FICA and this Questionnaire.]</w:t>
            </w:r>
          </w:p>
          <w:p w14:paraId="748C6039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48545481" w14:textId="77777777" w:rsidR="00822B5F" w:rsidRPr="00ED29AE" w:rsidRDefault="00822B5F" w:rsidP="001303A2"/>
        </w:tc>
        <w:tc>
          <w:tcPr>
            <w:tcW w:w="4449" w:type="dxa"/>
          </w:tcPr>
          <w:p w14:paraId="663AC4FC" w14:textId="77777777" w:rsidR="00822B5F" w:rsidRPr="00ED29AE" w:rsidRDefault="00822B5F" w:rsidP="001303A2"/>
        </w:tc>
      </w:tr>
      <w:tr w:rsidR="00822B5F" w14:paraId="19780AC8" w14:textId="77777777" w:rsidTr="009613BC">
        <w:tc>
          <w:tcPr>
            <w:tcW w:w="719" w:type="dxa"/>
          </w:tcPr>
          <w:p w14:paraId="6342AD86" w14:textId="77777777" w:rsidR="00822B5F" w:rsidRPr="00ED29AE" w:rsidRDefault="00822B5F" w:rsidP="001303A2">
            <w:r>
              <w:t>4</w:t>
            </w:r>
          </w:p>
        </w:tc>
        <w:tc>
          <w:tcPr>
            <w:tcW w:w="3570" w:type="dxa"/>
          </w:tcPr>
          <w:p w14:paraId="1007CAAB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If you are dealing with </w:t>
            </w:r>
            <w:r w:rsidRPr="0075065B">
              <w:rPr>
                <w:b/>
              </w:rPr>
              <w:t>NRE</w:t>
            </w:r>
            <w:r w:rsidRPr="0075065B">
              <w:t xml:space="preserve"> on behalf of a </w:t>
            </w:r>
            <w:proofErr w:type="gramStart"/>
            <w:r w:rsidRPr="0075065B">
              <w:t>Principal</w:t>
            </w:r>
            <w:proofErr w:type="gramEnd"/>
            <w:r w:rsidRPr="0075065B">
              <w:t>, please indicate your authority to do so (</w:t>
            </w:r>
            <w:proofErr w:type="spellStart"/>
            <w:r w:rsidRPr="0075065B">
              <w:t>ie</w:t>
            </w:r>
            <w:proofErr w:type="spellEnd"/>
            <w:r w:rsidRPr="0075065B">
              <w:t xml:space="preserve"> authorisation letter, power of attorney, or a similar instrument).</w:t>
            </w:r>
          </w:p>
          <w:p w14:paraId="15F6C58F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3705C4B5" w14:textId="77777777" w:rsidR="00822B5F" w:rsidRPr="00ED29AE" w:rsidRDefault="00822B5F" w:rsidP="001303A2"/>
        </w:tc>
        <w:tc>
          <w:tcPr>
            <w:tcW w:w="4449" w:type="dxa"/>
          </w:tcPr>
          <w:p w14:paraId="735831B6" w14:textId="77777777" w:rsidR="00822B5F" w:rsidRPr="00ED29AE" w:rsidRDefault="00822B5F" w:rsidP="001303A2"/>
        </w:tc>
      </w:tr>
      <w:tr w:rsidR="00822B5F" w14:paraId="13023C8E" w14:textId="77777777" w:rsidTr="009613BC">
        <w:tc>
          <w:tcPr>
            <w:tcW w:w="719" w:type="dxa"/>
          </w:tcPr>
          <w:p w14:paraId="2D425148" w14:textId="77777777" w:rsidR="00822B5F" w:rsidRPr="00ED29AE" w:rsidRDefault="00822B5F" w:rsidP="001303A2">
            <w:r>
              <w:t>5</w:t>
            </w:r>
          </w:p>
        </w:tc>
        <w:tc>
          <w:tcPr>
            <w:tcW w:w="3570" w:type="dxa"/>
          </w:tcPr>
          <w:p w14:paraId="6434FA97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If, following your completion of this Questionnaire, someone else will deal with </w:t>
            </w:r>
            <w:r w:rsidRPr="0075065B">
              <w:rPr>
                <w:b/>
              </w:rPr>
              <w:t xml:space="preserve">NRE </w:t>
            </w:r>
            <w:r w:rsidRPr="0075065B">
              <w:t>on your behalf (</w:t>
            </w:r>
            <w:proofErr w:type="spellStart"/>
            <w:proofErr w:type="gramStart"/>
            <w:r w:rsidRPr="0075065B">
              <w:t>ie</w:t>
            </w:r>
            <w:proofErr w:type="spellEnd"/>
            <w:proofErr w:type="gramEnd"/>
            <w:r w:rsidRPr="0075065B">
              <w:t xml:space="preserve"> a Representative), what is that Representative's full name and contact details?</w:t>
            </w:r>
          </w:p>
          <w:p w14:paraId="5F7E5EFA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0E0E7AC9" w14:textId="77777777" w:rsidR="00822B5F" w:rsidRPr="00ED29AE" w:rsidRDefault="00822B5F" w:rsidP="001303A2"/>
        </w:tc>
        <w:tc>
          <w:tcPr>
            <w:tcW w:w="4449" w:type="dxa"/>
          </w:tcPr>
          <w:p w14:paraId="5C891BF4" w14:textId="77777777" w:rsidR="00822B5F" w:rsidRPr="00ED29AE" w:rsidRDefault="00822B5F" w:rsidP="001303A2"/>
        </w:tc>
      </w:tr>
      <w:tr w:rsidR="00822B5F" w14:paraId="6CF85B96" w14:textId="77777777" w:rsidTr="009613BC">
        <w:tc>
          <w:tcPr>
            <w:tcW w:w="719" w:type="dxa"/>
          </w:tcPr>
          <w:p w14:paraId="57D9D00D" w14:textId="77777777" w:rsidR="00822B5F" w:rsidRPr="00ED29AE" w:rsidRDefault="00822B5F" w:rsidP="001303A2">
            <w:r>
              <w:t>6</w:t>
            </w:r>
          </w:p>
        </w:tc>
        <w:tc>
          <w:tcPr>
            <w:tcW w:w="3570" w:type="dxa"/>
          </w:tcPr>
          <w:p w14:paraId="5A0F72F7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What is the source of that Representative's authority to deal with </w:t>
            </w:r>
            <w:r w:rsidRPr="0075065B">
              <w:rPr>
                <w:b/>
              </w:rPr>
              <w:t xml:space="preserve">NRE </w:t>
            </w:r>
            <w:r w:rsidRPr="0075065B">
              <w:t>on your behalf (</w:t>
            </w:r>
            <w:proofErr w:type="spellStart"/>
            <w:proofErr w:type="gramStart"/>
            <w:r w:rsidRPr="0075065B">
              <w:t>ie</w:t>
            </w:r>
            <w:proofErr w:type="spellEnd"/>
            <w:proofErr w:type="gramEnd"/>
            <w:r w:rsidRPr="0075065B">
              <w:t xml:space="preserve"> authorisation letter, power of attorney, or a similar instrument)?</w:t>
            </w:r>
          </w:p>
          <w:p w14:paraId="1DBA4B51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0EE8373F" w14:textId="77777777" w:rsidR="00822B5F" w:rsidRPr="00ED29AE" w:rsidRDefault="00822B5F" w:rsidP="001303A2"/>
        </w:tc>
        <w:tc>
          <w:tcPr>
            <w:tcW w:w="4449" w:type="dxa"/>
          </w:tcPr>
          <w:p w14:paraId="7D9C3709" w14:textId="77777777" w:rsidR="00822B5F" w:rsidRPr="00ED29AE" w:rsidRDefault="00822B5F" w:rsidP="001303A2"/>
        </w:tc>
      </w:tr>
      <w:tr w:rsidR="00822B5F" w14:paraId="02F9DF79" w14:textId="77777777" w:rsidTr="009613BC">
        <w:tc>
          <w:tcPr>
            <w:tcW w:w="719" w:type="dxa"/>
          </w:tcPr>
          <w:p w14:paraId="0EDE8B7F" w14:textId="77777777" w:rsidR="00822B5F" w:rsidRPr="00ED29AE" w:rsidRDefault="00822B5F" w:rsidP="001303A2">
            <w:r>
              <w:t>7</w:t>
            </w:r>
          </w:p>
        </w:tc>
        <w:tc>
          <w:tcPr>
            <w:tcW w:w="3570" w:type="dxa"/>
          </w:tcPr>
          <w:p w14:paraId="0A9A4050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Please describe the type of service you seek from </w:t>
            </w:r>
            <w:r w:rsidRPr="0075065B">
              <w:rPr>
                <w:b/>
              </w:rPr>
              <w:t>NRE</w:t>
            </w:r>
            <w:r w:rsidRPr="0075065B">
              <w:t>, and also the purpose for which that service is sought.</w:t>
            </w:r>
          </w:p>
          <w:p w14:paraId="5AA1E0E0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0F3CEAD6" w14:textId="77777777" w:rsidR="00822B5F" w:rsidRPr="00ED29AE" w:rsidRDefault="00822B5F" w:rsidP="001303A2"/>
        </w:tc>
        <w:tc>
          <w:tcPr>
            <w:tcW w:w="4449" w:type="dxa"/>
          </w:tcPr>
          <w:p w14:paraId="2F09D814" w14:textId="77777777" w:rsidR="00822B5F" w:rsidRDefault="00822B5F" w:rsidP="001303A2"/>
          <w:p w14:paraId="27B343EB" w14:textId="77777777" w:rsidR="00822B5F" w:rsidRPr="00822B5F" w:rsidRDefault="00822B5F" w:rsidP="00822B5F"/>
          <w:p w14:paraId="2341613E" w14:textId="77777777" w:rsidR="00822B5F" w:rsidRPr="00822B5F" w:rsidRDefault="00822B5F" w:rsidP="00822B5F"/>
          <w:p w14:paraId="1E3C5D52" w14:textId="77777777" w:rsidR="00822B5F" w:rsidRPr="00822B5F" w:rsidRDefault="00822B5F" w:rsidP="00822B5F"/>
          <w:p w14:paraId="0CD4C572" w14:textId="77777777" w:rsidR="00822B5F" w:rsidRPr="00822B5F" w:rsidRDefault="00822B5F" w:rsidP="00822B5F"/>
          <w:p w14:paraId="59A751CC" w14:textId="77777777" w:rsidR="00822B5F" w:rsidRPr="00822B5F" w:rsidRDefault="00822B5F" w:rsidP="00822B5F"/>
        </w:tc>
      </w:tr>
      <w:tr w:rsidR="00822B5F" w14:paraId="194F23AA" w14:textId="77777777" w:rsidTr="009613BC">
        <w:tc>
          <w:tcPr>
            <w:tcW w:w="719" w:type="dxa"/>
          </w:tcPr>
          <w:p w14:paraId="46FEC8B3" w14:textId="77777777" w:rsidR="00822B5F" w:rsidRPr="00ED29AE" w:rsidRDefault="00822B5F" w:rsidP="001303A2">
            <w:r>
              <w:lastRenderedPageBreak/>
              <w:t>8</w:t>
            </w:r>
          </w:p>
        </w:tc>
        <w:tc>
          <w:tcPr>
            <w:tcW w:w="3570" w:type="dxa"/>
          </w:tcPr>
          <w:p w14:paraId="37664728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Will you require </w:t>
            </w:r>
            <w:r w:rsidRPr="0075065B">
              <w:rPr>
                <w:b/>
              </w:rPr>
              <w:t xml:space="preserve">NRE </w:t>
            </w:r>
            <w:r w:rsidRPr="0075065B">
              <w:t>to perform the service in terms of a single Transaction (once-off only) or in terms of a Business Relationship (more than one Transaction over a certain period of time)?</w:t>
            </w:r>
          </w:p>
          <w:p w14:paraId="69C4A8FD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3893DB7C" w14:textId="77777777" w:rsidR="00822B5F" w:rsidRPr="00ED29AE" w:rsidRDefault="00822B5F" w:rsidP="001303A2"/>
        </w:tc>
        <w:tc>
          <w:tcPr>
            <w:tcW w:w="4449" w:type="dxa"/>
          </w:tcPr>
          <w:p w14:paraId="1B57FB44" w14:textId="77777777" w:rsidR="00822B5F" w:rsidRPr="00ED29AE" w:rsidRDefault="00822B5F" w:rsidP="001303A2"/>
        </w:tc>
      </w:tr>
      <w:tr w:rsidR="00822B5F" w14:paraId="48DC69B8" w14:textId="77777777" w:rsidTr="009613BC">
        <w:tc>
          <w:tcPr>
            <w:tcW w:w="719" w:type="dxa"/>
          </w:tcPr>
          <w:p w14:paraId="0C1800EF" w14:textId="77777777" w:rsidR="00822B5F" w:rsidRPr="00ED29AE" w:rsidRDefault="00822B5F" w:rsidP="001303A2">
            <w:r>
              <w:t>9</w:t>
            </w:r>
          </w:p>
        </w:tc>
        <w:tc>
          <w:tcPr>
            <w:tcW w:w="3570" w:type="dxa"/>
          </w:tcPr>
          <w:p w14:paraId="0FE891F1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If you require a Business Relationship, how will any payments owed to </w:t>
            </w:r>
            <w:r w:rsidRPr="0075065B">
              <w:rPr>
                <w:b/>
              </w:rPr>
              <w:t>NRE</w:t>
            </w:r>
            <w:r w:rsidRPr="0075065B">
              <w:t xml:space="preserve"> under the Business Relationship be financed?</w:t>
            </w:r>
          </w:p>
          <w:p w14:paraId="6833781B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19938E6F" w14:textId="77777777" w:rsidR="00822B5F" w:rsidRPr="00ED29AE" w:rsidRDefault="00822B5F" w:rsidP="001303A2"/>
        </w:tc>
        <w:tc>
          <w:tcPr>
            <w:tcW w:w="4449" w:type="dxa"/>
          </w:tcPr>
          <w:p w14:paraId="4CCBFE02" w14:textId="77777777" w:rsidR="00822B5F" w:rsidRPr="00ED29AE" w:rsidRDefault="00822B5F" w:rsidP="001303A2"/>
        </w:tc>
      </w:tr>
      <w:tr w:rsidR="00822B5F" w14:paraId="0FCFEC8A" w14:textId="77777777" w:rsidTr="009613BC">
        <w:tc>
          <w:tcPr>
            <w:tcW w:w="719" w:type="dxa"/>
          </w:tcPr>
          <w:p w14:paraId="4AD08D43" w14:textId="77777777" w:rsidR="00822B5F" w:rsidRPr="00ED29AE" w:rsidRDefault="00822B5F" w:rsidP="001303A2">
            <w:r>
              <w:t>10</w:t>
            </w:r>
          </w:p>
        </w:tc>
        <w:tc>
          <w:tcPr>
            <w:tcW w:w="3570" w:type="dxa"/>
          </w:tcPr>
          <w:p w14:paraId="3DC81FE0" w14:textId="77777777" w:rsidR="00822B5F" w:rsidRPr="0075065B" w:rsidRDefault="00822B5F" w:rsidP="001303A2">
            <w:pPr>
              <w:spacing w:line="360" w:lineRule="auto"/>
            </w:pPr>
            <w:r w:rsidRPr="0075065B">
              <w:t>Will any of the payments referred to in the previous question involve a payment by you or your Representative of R25 000 or more in cash (</w:t>
            </w:r>
            <w:proofErr w:type="spellStart"/>
            <w:proofErr w:type="gramStart"/>
            <w:r w:rsidRPr="0075065B">
              <w:t>ie</w:t>
            </w:r>
            <w:proofErr w:type="spellEnd"/>
            <w:proofErr w:type="gramEnd"/>
            <w:r w:rsidRPr="0075065B">
              <w:t xml:space="preserve"> paper money, coins or traveller's cheques)?</w:t>
            </w:r>
          </w:p>
          <w:p w14:paraId="417BBABA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42B7500E" w14:textId="77777777" w:rsidR="00822B5F" w:rsidRPr="00ED29AE" w:rsidRDefault="00822B5F" w:rsidP="001303A2"/>
        </w:tc>
        <w:tc>
          <w:tcPr>
            <w:tcW w:w="4449" w:type="dxa"/>
          </w:tcPr>
          <w:p w14:paraId="0D8704CD" w14:textId="77777777" w:rsidR="00822B5F" w:rsidRPr="00ED29AE" w:rsidRDefault="00822B5F" w:rsidP="001303A2"/>
        </w:tc>
      </w:tr>
      <w:tr w:rsidR="00822B5F" w14:paraId="4B7CDBD7" w14:textId="77777777" w:rsidTr="009613BC">
        <w:tc>
          <w:tcPr>
            <w:tcW w:w="719" w:type="dxa"/>
          </w:tcPr>
          <w:p w14:paraId="36B22939" w14:textId="77777777" w:rsidR="00822B5F" w:rsidRPr="00ED29AE" w:rsidRDefault="00822B5F" w:rsidP="001303A2">
            <w:r>
              <w:tab/>
            </w:r>
          </w:p>
        </w:tc>
        <w:tc>
          <w:tcPr>
            <w:tcW w:w="3570" w:type="dxa"/>
          </w:tcPr>
          <w:p w14:paraId="6BE4474C" w14:textId="77777777" w:rsidR="00822B5F" w:rsidRPr="0075065B" w:rsidRDefault="00822B5F" w:rsidP="001303A2">
            <w:pPr>
              <w:spacing w:line="360" w:lineRule="auto"/>
            </w:pPr>
            <w:r w:rsidRPr="0075065B">
              <w:t xml:space="preserve">Do you </w:t>
            </w:r>
            <w:r>
              <w:t xml:space="preserve">or a family member </w:t>
            </w:r>
            <w:r w:rsidRPr="0075065B">
              <w:t xml:space="preserve">now occupy, or have you </w:t>
            </w:r>
            <w:r>
              <w:t xml:space="preserve">or a family member </w:t>
            </w:r>
            <w:r w:rsidRPr="0075065B">
              <w:t>in the past 12 months occupied, any of the following positions in any country other than South Africa? If "yes", please indicate the position that you occupy(</w:t>
            </w:r>
            <w:proofErr w:type="spellStart"/>
            <w:r w:rsidRPr="0075065B">
              <w:t>ied</w:t>
            </w:r>
            <w:proofErr w:type="spellEnd"/>
            <w:r w:rsidRPr="0075065B">
              <w:t>).</w:t>
            </w:r>
          </w:p>
          <w:p w14:paraId="2F90156A" w14:textId="77777777" w:rsidR="00822B5F" w:rsidRPr="0075065B" w:rsidRDefault="00822B5F" w:rsidP="001303A2">
            <w:pPr>
              <w:spacing w:line="360" w:lineRule="auto"/>
            </w:pPr>
          </w:p>
          <w:p w14:paraId="45923F13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Head of state</w:t>
            </w:r>
          </w:p>
          <w:p w14:paraId="168AA541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Member of the royal family</w:t>
            </w:r>
          </w:p>
          <w:p w14:paraId="5FF270EC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Cabinet member</w:t>
            </w:r>
          </w:p>
          <w:p w14:paraId="72E3046B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Senior member of a political party</w:t>
            </w:r>
          </w:p>
          <w:p w14:paraId="0A2D724A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Senior judicial officer</w:t>
            </w:r>
          </w:p>
          <w:p w14:paraId="0C862647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Senior executive of a state-owned entity</w:t>
            </w:r>
          </w:p>
          <w:p w14:paraId="11771769" w14:textId="77777777" w:rsidR="00822B5F" w:rsidRPr="0075065B" w:rsidRDefault="00822B5F" w:rsidP="00822B5F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 w:rsidRPr="0075065B">
              <w:t>High rank in the military</w:t>
            </w:r>
          </w:p>
          <w:p w14:paraId="20C9D1AA" w14:textId="77777777" w:rsidR="00822B5F" w:rsidRPr="0075065B" w:rsidRDefault="00822B5F" w:rsidP="001303A2">
            <w:pPr>
              <w:spacing w:line="360" w:lineRule="auto"/>
              <w:ind w:left="360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797D3B46" w14:textId="77777777" w:rsidR="00822B5F" w:rsidRPr="00ED29AE" w:rsidRDefault="00822B5F" w:rsidP="001303A2"/>
        </w:tc>
        <w:tc>
          <w:tcPr>
            <w:tcW w:w="4449" w:type="dxa"/>
          </w:tcPr>
          <w:p w14:paraId="5457E86F" w14:textId="77777777" w:rsidR="00822B5F" w:rsidRPr="00ED29AE" w:rsidRDefault="00822B5F" w:rsidP="001303A2"/>
        </w:tc>
      </w:tr>
      <w:tr w:rsidR="00822B5F" w14:paraId="39D39829" w14:textId="77777777" w:rsidTr="009613BC">
        <w:tc>
          <w:tcPr>
            <w:tcW w:w="719" w:type="dxa"/>
          </w:tcPr>
          <w:p w14:paraId="100AA811" w14:textId="77777777" w:rsidR="00822B5F" w:rsidRPr="00ED29AE" w:rsidRDefault="00822B5F" w:rsidP="001303A2">
            <w:r>
              <w:t>12</w:t>
            </w:r>
          </w:p>
        </w:tc>
        <w:tc>
          <w:tcPr>
            <w:tcW w:w="3570" w:type="dxa"/>
          </w:tcPr>
          <w:p w14:paraId="03DE494E" w14:textId="77777777" w:rsidR="00822B5F" w:rsidRPr="0075065B" w:rsidRDefault="00822B5F" w:rsidP="001303A2">
            <w:pPr>
              <w:spacing w:line="360" w:lineRule="auto"/>
            </w:pPr>
            <w:r w:rsidRPr="0075065B">
              <w:t>If you responded "yes" to the previous question, please indicate the source of your wealth.</w:t>
            </w:r>
          </w:p>
          <w:p w14:paraId="01AEE080" w14:textId="77777777" w:rsidR="00822B5F" w:rsidRPr="0075065B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2CE73397" w14:textId="77777777" w:rsidR="00822B5F" w:rsidRPr="00ED29AE" w:rsidRDefault="00822B5F" w:rsidP="001303A2"/>
        </w:tc>
        <w:tc>
          <w:tcPr>
            <w:tcW w:w="4449" w:type="dxa"/>
          </w:tcPr>
          <w:p w14:paraId="3CB2FE53" w14:textId="77777777" w:rsidR="00822B5F" w:rsidRPr="00ED29AE" w:rsidRDefault="00822B5F" w:rsidP="001303A2"/>
        </w:tc>
      </w:tr>
      <w:tr w:rsidR="00822B5F" w14:paraId="58DEE5BE" w14:textId="77777777" w:rsidTr="009613BC">
        <w:trPr>
          <w:cantSplit/>
        </w:trPr>
        <w:tc>
          <w:tcPr>
            <w:tcW w:w="719" w:type="dxa"/>
          </w:tcPr>
          <w:p w14:paraId="058126DA" w14:textId="77777777" w:rsidR="00822B5F" w:rsidRPr="00ED29AE" w:rsidRDefault="00822B5F" w:rsidP="001303A2">
            <w:r>
              <w:lastRenderedPageBreak/>
              <w:t>13</w:t>
            </w:r>
          </w:p>
        </w:tc>
        <w:tc>
          <w:tcPr>
            <w:tcW w:w="3570" w:type="dxa"/>
          </w:tcPr>
          <w:p w14:paraId="46BC3763" w14:textId="77777777" w:rsidR="00822B5F" w:rsidRDefault="00822B5F" w:rsidP="001303A2">
            <w:pPr>
              <w:spacing w:line="360" w:lineRule="auto"/>
            </w:pPr>
            <w:r>
              <w:t>Do you or a family member now occupy, or have you or a family member in the past 12 months occupied, any of the following positions in South Africa? If "yes", please indicate that position that you occupy(</w:t>
            </w:r>
            <w:proofErr w:type="spellStart"/>
            <w:r>
              <w:t>ied</w:t>
            </w:r>
            <w:proofErr w:type="spellEnd"/>
            <w:r>
              <w:t>).</w:t>
            </w:r>
          </w:p>
          <w:p w14:paraId="3DA5A1AA" w14:textId="77777777" w:rsidR="00822B5F" w:rsidRDefault="00822B5F" w:rsidP="001303A2">
            <w:pPr>
              <w:spacing w:line="360" w:lineRule="auto"/>
            </w:pPr>
          </w:p>
          <w:p w14:paraId="1637C24A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President or deputy president of South Africa</w:t>
            </w:r>
          </w:p>
          <w:p w14:paraId="742547F4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Cabinet minister or deputy minister</w:t>
            </w:r>
          </w:p>
          <w:p w14:paraId="554648E3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Premier of a province</w:t>
            </w:r>
          </w:p>
          <w:p w14:paraId="04670004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MEC of a province</w:t>
            </w:r>
          </w:p>
          <w:p w14:paraId="7E783ADE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Mayor of a municipality</w:t>
            </w:r>
          </w:p>
          <w:p w14:paraId="6577574C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Leader of a political party</w:t>
            </w:r>
          </w:p>
          <w:p w14:paraId="2E5CFA2B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 xml:space="preserve">Member of a royal family </w:t>
            </w:r>
          </w:p>
          <w:p w14:paraId="3FF60B41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Senior traditional leader</w:t>
            </w:r>
          </w:p>
          <w:p w14:paraId="5D1A88F7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Head, accounting officer or CFO of a national or provincial department</w:t>
            </w:r>
          </w:p>
          <w:p w14:paraId="5E054917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Manager or CFO of a municipality</w:t>
            </w:r>
          </w:p>
          <w:p w14:paraId="0BD1DDA3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 xml:space="preserve">Chairperson, CEO, accounting authority, </w:t>
            </w:r>
            <w:proofErr w:type="gramStart"/>
            <w:r>
              <w:t>CFO</w:t>
            </w:r>
            <w:proofErr w:type="gramEnd"/>
            <w:r>
              <w:t xml:space="preserve"> or chief investment officer of a public entity</w:t>
            </w:r>
          </w:p>
          <w:p w14:paraId="0D30675F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Judge</w:t>
            </w:r>
          </w:p>
          <w:p w14:paraId="14FA60FC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 xml:space="preserve">Ambassador, high commissioner or other senior representative of a foreign country based in South </w:t>
            </w:r>
            <w:proofErr w:type="gramStart"/>
            <w:r>
              <w:t>Africa</w:t>
            </w:r>
            <w:proofErr w:type="gramEnd"/>
          </w:p>
          <w:p w14:paraId="6467633C" w14:textId="77777777" w:rsidR="00822B5F" w:rsidRDefault="00822B5F" w:rsidP="00822B5F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 xml:space="preserve">Chairperson of board of directors, chairperson of audit committee, executive officer or CFO of a company doing more than </w:t>
            </w:r>
            <w:r w:rsidRPr="00A82CD2">
              <w:rPr>
                <w:b/>
                <w:highlight w:val="yellow"/>
              </w:rPr>
              <w:t>[</w:t>
            </w:r>
            <w:r>
              <w:rPr>
                <w:b/>
                <w:highlight w:val="yellow"/>
              </w:rPr>
              <w:t>INSERT AMOUNT ONCE GAZETTED</w:t>
            </w:r>
            <w:r w:rsidRPr="00A82CD2">
              <w:rPr>
                <w:b/>
                <w:highlight w:val="yellow"/>
              </w:rPr>
              <w:t>]</w:t>
            </w:r>
            <w:r>
              <w:t xml:space="preserve">'s worth of business with the </w:t>
            </w:r>
            <w:proofErr w:type="gramStart"/>
            <w:r>
              <w:t>government</w:t>
            </w:r>
            <w:proofErr w:type="gramEnd"/>
          </w:p>
          <w:p w14:paraId="6D56DDC5" w14:textId="77777777" w:rsidR="00822B5F" w:rsidRPr="00ED29AE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3886BAC3" w14:textId="77777777" w:rsidR="00822B5F" w:rsidRPr="00ED29AE" w:rsidRDefault="00822B5F" w:rsidP="001303A2"/>
        </w:tc>
        <w:tc>
          <w:tcPr>
            <w:tcW w:w="4449" w:type="dxa"/>
          </w:tcPr>
          <w:p w14:paraId="23B7AFC5" w14:textId="77777777" w:rsidR="00822B5F" w:rsidRPr="00ED29AE" w:rsidRDefault="00822B5F" w:rsidP="001303A2"/>
        </w:tc>
      </w:tr>
      <w:tr w:rsidR="00822B5F" w14:paraId="0DE25A4D" w14:textId="77777777" w:rsidTr="009613BC">
        <w:tc>
          <w:tcPr>
            <w:tcW w:w="719" w:type="dxa"/>
          </w:tcPr>
          <w:p w14:paraId="7A20874E" w14:textId="77777777" w:rsidR="00822B5F" w:rsidRPr="00ED29AE" w:rsidRDefault="00822B5F" w:rsidP="001303A2">
            <w:r>
              <w:t>14</w:t>
            </w:r>
          </w:p>
        </w:tc>
        <w:tc>
          <w:tcPr>
            <w:tcW w:w="3570" w:type="dxa"/>
          </w:tcPr>
          <w:p w14:paraId="4CF3C102" w14:textId="77777777" w:rsidR="00822B5F" w:rsidRDefault="00822B5F" w:rsidP="001303A2">
            <w:pPr>
              <w:spacing w:line="360" w:lineRule="auto"/>
            </w:pPr>
            <w:r>
              <w:t>If you responded "yes" to the previous question, please indicate the source of your wealth.</w:t>
            </w:r>
          </w:p>
          <w:p w14:paraId="3E40455D" w14:textId="77777777" w:rsidR="00822B5F" w:rsidRPr="00ED29AE" w:rsidRDefault="00822B5F" w:rsidP="001303A2">
            <w:pPr>
              <w:spacing w:line="360" w:lineRule="auto"/>
            </w:pPr>
          </w:p>
        </w:tc>
        <w:tc>
          <w:tcPr>
            <w:tcW w:w="278" w:type="dxa"/>
            <w:vMerge/>
            <w:shd w:val="clear" w:color="auto" w:fill="A6A6A6" w:themeFill="background1" w:themeFillShade="A6"/>
          </w:tcPr>
          <w:p w14:paraId="42B1E03E" w14:textId="77777777" w:rsidR="00822B5F" w:rsidRPr="00ED29AE" w:rsidRDefault="00822B5F" w:rsidP="001303A2"/>
        </w:tc>
        <w:tc>
          <w:tcPr>
            <w:tcW w:w="4449" w:type="dxa"/>
          </w:tcPr>
          <w:p w14:paraId="3CF49419" w14:textId="77777777" w:rsidR="00822B5F" w:rsidRPr="00ED29AE" w:rsidRDefault="00822B5F" w:rsidP="001303A2"/>
        </w:tc>
      </w:tr>
    </w:tbl>
    <w:p w14:paraId="3FAEFFEF" w14:textId="77777777" w:rsidR="00822B5F" w:rsidRDefault="00822B5F" w:rsidP="00822B5F">
      <w:pPr>
        <w:rPr>
          <w:b/>
        </w:rPr>
      </w:pPr>
    </w:p>
    <w:p w14:paraId="379D4400" w14:textId="77777777" w:rsidR="00822B5F" w:rsidRDefault="00822B5F" w:rsidP="00822B5F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111"/>
      </w:tblGrid>
      <w:tr w:rsidR="00822B5F" w14:paraId="5507AD74" w14:textId="77777777" w:rsidTr="001303A2">
        <w:tc>
          <w:tcPr>
            <w:tcW w:w="7650" w:type="dxa"/>
            <w:gridSpan w:val="2"/>
            <w:shd w:val="clear" w:color="auto" w:fill="A6A6A6" w:themeFill="background1" w:themeFillShade="A6"/>
          </w:tcPr>
          <w:p w14:paraId="2746751D" w14:textId="77777777" w:rsidR="00822B5F" w:rsidRDefault="00822B5F" w:rsidP="001303A2">
            <w:pPr>
              <w:rPr>
                <w:b/>
              </w:rPr>
            </w:pPr>
            <w:r>
              <w:rPr>
                <w:b/>
              </w:rPr>
              <w:t>FOR OFFICE USE ONLY</w:t>
            </w:r>
          </w:p>
        </w:tc>
      </w:tr>
      <w:tr w:rsidR="00822B5F" w14:paraId="3526EA00" w14:textId="77777777" w:rsidTr="001303A2">
        <w:tc>
          <w:tcPr>
            <w:tcW w:w="3539" w:type="dxa"/>
          </w:tcPr>
          <w:p w14:paraId="229625C4" w14:textId="77777777" w:rsidR="00822B5F" w:rsidRDefault="00822B5F" w:rsidP="001303A2">
            <w:r>
              <w:t>FULL NAME OF EMPLOYEE ADMINISTERING QUESTIONNAIRE</w:t>
            </w:r>
          </w:p>
          <w:p w14:paraId="753395E2" w14:textId="77777777" w:rsidR="00822B5F" w:rsidRPr="00937E95" w:rsidRDefault="00822B5F" w:rsidP="001303A2"/>
        </w:tc>
        <w:tc>
          <w:tcPr>
            <w:tcW w:w="4111" w:type="dxa"/>
          </w:tcPr>
          <w:p w14:paraId="5709FC75" w14:textId="77777777" w:rsidR="00822B5F" w:rsidRDefault="00822B5F" w:rsidP="001303A2">
            <w:pPr>
              <w:rPr>
                <w:b/>
              </w:rPr>
            </w:pPr>
          </w:p>
        </w:tc>
      </w:tr>
      <w:tr w:rsidR="00822B5F" w14:paraId="65918123" w14:textId="77777777" w:rsidTr="001303A2">
        <w:tc>
          <w:tcPr>
            <w:tcW w:w="3539" w:type="dxa"/>
          </w:tcPr>
          <w:p w14:paraId="30EBBF25" w14:textId="77777777" w:rsidR="00822B5F" w:rsidRDefault="00822B5F" w:rsidP="001303A2">
            <w:r>
              <w:t xml:space="preserve">Were all required documents as per NRE’s RMCP obtained, scanned, </w:t>
            </w:r>
            <w:proofErr w:type="gramStart"/>
            <w:r>
              <w:t>saved</w:t>
            </w:r>
            <w:proofErr w:type="gramEnd"/>
            <w:r>
              <w:t xml:space="preserve"> and verified?</w:t>
            </w:r>
          </w:p>
          <w:p w14:paraId="5F10AA4F" w14:textId="77777777" w:rsidR="00822B5F" w:rsidRDefault="00822B5F" w:rsidP="001303A2"/>
        </w:tc>
        <w:tc>
          <w:tcPr>
            <w:tcW w:w="4111" w:type="dxa"/>
          </w:tcPr>
          <w:p w14:paraId="1D627790" w14:textId="77777777" w:rsidR="00822B5F" w:rsidRDefault="00822B5F" w:rsidP="001303A2">
            <w:pPr>
              <w:rPr>
                <w:b/>
              </w:rPr>
            </w:pPr>
            <w:r>
              <w:rPr>
                <w:b/>
              </w:rPr>
              <w:t xml:space="preserve"> YES / NO</w:t>
            </w:r>
          </w:p>
        </w:tc>
      </w:tr>
      <w:tr w:rsidR="00822B5F" w14:paraId="342CD97F" w14:textId="77777777" w:rsidTr="001303A2">
        <w:tc>
          <w:tcPr>
            <w:tcW w:w="3539" w:type="dxa"/>
          </w:tcPr>
          <w:p w14:paraId="1A1413E7" w14:textId="77777777" w:rsidR="00822B5F" w:rsidRDefault="00822B5F" w:rsidP="001303A2">
            <w:r>
              <w:t xml:space="preserve">Do you classify this client as a LOW RISK or </w:t>
            </w:r>
            <w:proofErr w:type="gramStart"/>
            <w:r>
              <w:t>HIGH RISK</w:t>
            </w:r>
            <w:proofErr w:type="gramEnd"/>
            <w:r>
              <w:t xml:space="preserve"> client according to NRE’s RMCP?</w:t>
            </w:r>
          </w:p>
          <w:p w14:paraId="0F4C45E2" w14:textId="77777777" w:rsidR="00822B5F" w:rsidRDefault="00822B5F" w:rsidP="001303A2"/>
        </w:tc>
        <w:tc>
          <w:tcPr>
            <w:tcW w:w="4111" w:type="dxa"/>
          </w:tcPr>
          <w:p w14:paraId="7C21B515" w14:textId="77777777" w:rsidR="00822B5F" w:rsidRDefault="00822B5F" w:rsidP="001303A2">
            <w:pPr>
              <w:rPr>
                <w:b/>
              </w:rPr>
            </w:pPr>
            <w:r>
              <w:rPr>
                <w:b/>
              </w:rPr>
              <w:t xml:space="preserve"> LOW / HIGH </w:t>
            </w:r>
            <w:r w:rsidRPr="000B5F52">
              <w:rPr>
                <w:sz w:val="16"/>
                <w:szCs w:val="16"/>
              </w:rPr>
              <w:t>(Risk Officer approval)</w:t>
            </w:r>
          </w:p>
        </w:tc>
      </w:tr>
      <w:tr w:rsidR="00822B5F" w14:paraId="6E73061D" w14:textId="77777777" w:rsidTr="001303A2">
        <w:tc>
          <w:tcPr>
            <w:tcW w:w="3539" w:type="dxa"/>
          </w:tcPr>
          <w:p w14:paraId="37A0A226" w14:textId="77777777" w:rsidR="00822B5F" w:rsidRDefault="00822B5F" w:rsidP="001303A2">
            <w:r>
              <w:t>SIGNATURE</w:t>
            </w:r>
          </w:p>
          <w:p w14:paraId="28794A72" w14:textId="77777777" w:rsidR="00822B5F" w:rsidRDefault="00822B5F" w:rsidP="001303A2"/>
        </w:tc>
        <w:tc>
          <w:tcPr>
            <w:tcW w:w="4111" w:type="dxa"/>
          </w:tcPr>
          <w:p w14:paraId="5029CB8F" w14:textId="77777777" w:rsidR="00822B5F" w:rsidRDefault="00822B5F" w:rsidP="001303A2">
            <w:pPr>
              <w:rPr>
                <w:b/>
              </w:rPr>
            </w:pPr>
          </w:p>
        </w:tc>
      </w:tr>
      <w:tr w:rsidR="00822B5F" w14:paraId="74D6F72E" w14:textId="77777777" w:rsidTr="001303A2">
        <w:tc>
          <w:tcPr>
            <w:tcW w:w="3539" w:type="dxa"/>
          </w:tcPr>
          <w:p w14:paraId="4DBE6638" w14:textId="77777777" w:rsidR="00822B5F" w:rsidRDefault="00822B5F" w:rsidP="001303A2">
            <w:r>
              <w:t>DATE</w:t>
            </w:r>
          </w:p>
          <w:p w14:paraId="1C644A89" w14:textId="77777777" w:rsidR="00822B5F" w:rsidRDefault="00822B5F" w:rsidP="001303A2"/>
        </w:tc>
        <w:tc>
          <w:tcPr>
            <w:tcW w:w="4111" w:type="dxa"/>
          </w:tcPr>
          <w:p w14:paraId="4E8C3B97" w14:textId="77777777" w:rsidR="00822B5F" w:rsidRDefault="00822B5F" w:rsidP="001303A2">
            <w:pPr>
              <w:rPr>
                <w:b/>
              </w:rPr>
            </w:pPr>
          </w:p>
        </w:tc>
      </w:tr>
    </w:tbl>
    <w:p w14:paraId="75D58C0E" w14:textId="77777777" w:rsidR="00822B5F" w:rsidRDefault="00822B5F" w:rsidP="00822B5F">
      <w:pPr>
        <w:rPr>
          <w:b/>
        </w:rPr>
      </w:pPr>
    </w:p>
    <w:p w14:paraId="1C6AE81A" w14:textId="77777777" w:rsidR="00B301CE" w:rsidRDefault="00B301CE"/>
    <w:sectPr w:rsidR="00B301CE" w:rsidSect="00822B5F">
      <w:footerReference w:type="default" r:id="rId10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0E68B" w14:textId="77777777" w:rsidR="00C0131C" w:rsidRDefault="00C0131C" w:rsidP="00822B5F">
      <w:r>
        <w:separator/>
      </w:r>
    </w:p>
  </w:endnote>
  <w:endnote w:type="continuationSeparator" w:id="0">
    <w:p w14:paraId="5A429186" w14:textId="77777777" w:rsidR="00C0131C" w:rsidRDefault="00C0131C" w:rsidP="0082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08614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97A0F96" w14:textId="77777777" w:rsidR="00822B5F" w:rsidRDefault="00822B5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B4C9E1" w14:textId="77777777" w:rsidR="00822B5F" w:rsidRDefault="00822B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6608D" w14:textId="77777777" w:rsidR="00C0131C" w:rsidRDefault="00C0131C" w:rsidP="00822B5F">
      <w:r>
        <w:separator/>
      </w:r>
    </w:p>
  </w:footnote>
  <w:footnote w:type="continuationSeparator" w:id="0">
    <w:p w14:paraId="7ECB6E5F" w14:textId="77777777" w:rsidR="00C0131C" w:rsidRDefault="00C0131C" w:rsidP="00822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61C6F"/>
    <w:multiLevelType w:val="hybridMultilevel"/>
    <w:tmpl w:val="0ECACB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B37074"/>
    <w:multiLevelType w:val="hybridMultilevel"/>
    <w:tmpl w:val="EA7AF5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AxN7A0NjO2NDZV0lEKTi0uzszPAykwrAUA+NFU+iwAAAA="/>
  </w:docVars>
  <w:rsids>
    <w:rsidRoot w:val="00822B5F"/>
    <w:rsid w:val="00822B5F"/>
    <w:rsid w:val="009613BC"/>
    <w:rsid w:val="00B301CE"/>
    <w:rsid w:val="00B8306E"/>
    <w:rsid w:val="00C0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AD8CA"/>
  <w15:chartTrackingRefBased/>
  <w15:docId w15:val="{08AA1345-CA9F-4223-A30B-47EBDA85F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af-ZA" w:eastAsia="af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B5F"/>
    <w:pPr>
      <w:spacing w:after="0" w:line="240" w:lineRule="auto"/>
      <w:jc w:val="both"/>
    </w:pPr>
    <w:rPr>
      <w:rFonts w:ascii="Arial" w:hAnsi="Arial"/>
      <w:sz w:val="20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22B5F"/>
    <w:pPr>
      <w:ind w:left="720"/>
      <w:contextualSpacing/>
    </w:pPr>
  </w:style>
  <w:style w:type="table" w:styleId="TableGrid">
    <w:name w:val="Table Grid"/>
    <w:uiPriority w:val="39"/>
    <w:rsid w:val="00822B5F"/>
    <w:pPr>
      <w:spacing w:after="0" w:line="240" w:lineRule="auto"/>
    </w:pPr>
    <w:rPr>
      <w:rFonts w:hAnsiTheme="minorHAnsi" w:cstheme="minorBidi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2B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2B5F"/>
    <w:rPr>
      <w:rFonts w:ascii="Arial" w:hAnsi="Arial"/>
      <w:sz w:val="20"/>
      <w:lang w:val="en-ZA" w:eastAsia="en-ZA"/>
    </w:rPr>
  </w:style>
  <w:style w:type="paragraph" w:styleId="Footer">
    <w:name w:val="footer"/>
    <w:basedOn w:val="Normal"/>
    <w:link w:val="FooterChar"/>
    <w:uiPriority w:val="99"/>
    <w:unhideWhenUsed/>
    <w:rsid w:val="00822B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2B5F"/>
    <w:rPr>
      <w:rFonts w:ascii="Arial" w:hAnsi="Arial"/>
      <w:sz w:val="20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DBF9A1F072B74D8C5D219EBEC008FB" ma:contentTypeVersion="8" ma:contentTypeDescription="Create a new document." ma:contentTypeScope="" ma:versionID="b49e1c7ce3f52606df089147ff13ab4a">
  <xsd:schema xmlns:xsd="http://www.w3.org/2001/XMLSchema" xmlns:xs="http://www.w3.org/2001/XMLSchema" xmlns:p="http://schemas.microsoft.com/office/2006/metadata/properties" xmlns:ns2="d2647f61-71c7-40f6-b018-c26f552d4403" targetNamespace="http://schemas.microsoft.com/office/2006/metadata/properties" ma:root="true" ma:fieldsID="9fae16bf3d04063231e1533ed2ffcc0c" ns2:_="">
    <xsd:import namespace="d2647f61-71c7-40f6-b018-c26f552d44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47f61-71c7-40f6-b018-c26f552d4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2C55E9-F67B-4C6F-9483-5F99DBDCDF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E1761-2A5F-4045-9E85-BD65D0C54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647f61-71c7-40f6-b018-c26f552d4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43CBC6-16A6-4569-ABA2-7CECAEF860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24</Words>
  <Characters>2993</Characters>
  <Application>Microsoft Office Word</Application>
  <DocSecurity>0</DocSecurity>
  <Lines>24</Lines>
  <Paragraphs>7</Paragraphs>
  <ScaleCrop>false</ScaleCrop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elof Dednam</dc:creator>
  <cp:keywords/>
  <dc:description/>
  <cp:lastModifiedBy>Jacques van Heerden</cp:lastModifiedBy>
  <cp:revision>2</cp:revision>
  <dcterms:created xsi:type="dcterms:W3CDTF">2021-06-21T06:29:00Z</dcterms:created>
  <dcterms:modified xsi:type="dcterms:W3CDTF">2021-06-2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DBF9A1F072B74D8C5D219EBEC008FB</vt:lpwstr>
  </property>
</Properties>
</file>